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Nepal</w:t>
      </w:r>
      <w:r>
        <w:t xml:space="preserve"> </w:t>
      </w:r>
      <w:r>
        <w:t xml:space="preserve">Kathmandu</w:t>
      </w:r>
    </w:p>
    <w:bookmarkStart w:id="21" w:name="Xa2c7132206ff9845186505b7e58ce1e750c3fd1"/>
    <w:p>
      <w:pPr>
        <w:pStyle w:val="Heading1"/>
      </w:pPr>
      <w:r>
        <w:t xml:space="preserve">SCHOLARSHIP APPLICATION LETTER FOR WELDER TRAINING</w:t>
      </w:r>
    </w:p>
    <w:p>
      <w:pPr>
        <w:pStyle w:val="FirstParagraph"/>
      </w:pPr>
      <w:r>
        <w:t xml:space="preserve">Date: October 26, 2023</w:t>
      </w:r>
    </w:p>
    <w:p>
      <w:pPr>
        <w:pStyle w:val="BodyText"/>
      </w:pPr>
      <w:r>
        <w:t xml:space="preserve">Selection Committee,</w:t>
      </w:r>
    </w:p>
    <w:p>
      <w:pPr>
        <w:pStyle w:val="BodyText"/>
      </w:pPr>
      <w:r>
        <w:t xml:space="preserve">Scholarship Foundation for Skilled Trades</w:t>
      </w:r>
    </w:p>
    <w:p>
      <w:pPr>
        <w:pStyle w:val="BodyText"/>
      </w:pPr>
      <w:r>
        <w:t xml:space="preserve">P.O. Box 1054</w:t>
      </w:r>
    </w:p>
    <w:p>
      <w:pPr>
        <w:pStyle w:val="BodyText"/>
      </w:pPr>
      <w:r>
        <w:t xml:space="preserve">Kathmandu, Nepal</w:t>
      </w:r>
    </w:p>
    <w:bookmarkStart w:id="20" w:name="X2840f3fe45f4039d7c5e0ca1f0c5caa63255380"/>
    <w:p>
      <w:pPr>
        <w:pStyle w:val="Heading2"/>
      </w:pPr>
      <w:r>
        <w:t xml:space="preserve">Subject: Formal Application for Welding Scholarship to Advance Professional Development in Nepal Kathmandu</w:t>
      </w:r>
    </w:p>
    <w:p>
      <w:pPr>
        <w:pStyle w:val="FirstParagraph"/>
      </w:pPr>
      <w:r>
        <w:t xml:space="preserve">To the Esteemed Members of the Selection Committee,</w:t>
      </w:r>
    </w:p>
    <w:p>
      <w:pPr>
        <w:pStyle w:val="BodyText"/>
      </w:pPr>
      <w:r>
        <w:t xml:space="preserve">With profound respect and unwavering determination, I submit this Scholarship Application Letter as a dedicated welding professional from Kathmandu, Nepal. As a certified Welder with five years of hands-on experience in construction, infrastructure development, and metal fabrication across Nepal's capital city, I am seeking financial assistance to pursue advanced welding certification at the prestigious Nepal Institute of Technology (NIT) in Kathmandu. This scholarship represents not merely an educational opportunity but a transformative pathway to elevate my technical expertise while contributing meaningfully to Nepal Kathmandu's rapidly evolving industrial landscape.</w:t>
      </w:r>
    </w:p>
    <w:p>
      <w:pPr>
        <w:pStyle w:val="BodyText"/>
      </w:pPr>
      <w:r>
        <w:t xml:space="preserve">My journey as a Welder began in 2018 when I completed vocational training at the Nepal Technical Training Center (NTTC) in Patan. Since then, I have worked extensively on critical projects throughout Kathmandu Valley, including the construction of multi-story commercial buildings along Ring Road, reinforcement of bridges across the Bagmati River, and fabrication of steel structures for Kathmandu Metropolitan City's urban renewal initiatives. These experiences have solidified my technical proficiency in shielded metal arc welding (SMAW), gas metal arc welding (GMAW), and flux-cored arc welding (FCAW). However, I have consistently encountered limitations in addressing complex engineering specifications due to the absence of internationally recognized certification – a gap this scholarship will bridge.</w:t>
      </w:r>
    </w:p>
    <w:p>
      <w:pPr>
        <w:pStyle w:val="BodyText"/>
      </w:pPr>
      <w:r>
        <w:t xml:space="preserve">What distinguishes my motivation is my deep connection to Nepal Kathmandu's developmental challenges. As our city expands with new infrastructure projects under the "Kathmandu Metropolitan City Development Plan 2075," skilled welders are critically undervalued despite being the backbone of structural integrity. During the recent reconstruction efforts following the 2015 earthquake, I witnessed how inadequate welding standards compromised building safety – a reality that fuels my commitment to mastering precision welding techniques. I have documented over 40 instances where substandard welds required costly rework on government projects, highlighting an urgent need for certified professionals in our community.</w:t>
      </w:r>
    </w:p>
    <w:p>
      <w:pPr>
        <w:pStyle w:val="BodyText"/>
      </w:pPr>
      <w:r>
        <w:t xml:space="preserve">My proposed training at NIT's Advanced Welding Technology Program aligns precisely with Kathmandu's economic priorities. The curriculum covers ISO 9606-1 certification standards, robotic welding systems, and structural integrity assessment – competencies directly applicable to Nepal Kathmandu's infrastructure boom. I have already secured a conditional job offer from Shree Construction Ltd., a leading firm in the valley that has committed to sponsoring my practical training upon certification. This partnership ensures my skills will immediately benefit local development projects, including the ongoing expansion of the Kathmandu Valley Metro project and industrial zones like Kirtipur Industrial Area.</w:t>
      </w:r>
    </w:p>
    <w:p>
      <w:pPr>
        <w:pStyle w:val="BodyText"/>
      </w:pPr>
      <w:r>
        <w:t xml:space="preserve">Financial constraints have been my most significant barrier to advancement. As a welder from a low-income household in New Baneshwor, Kathmandu, I support my widowed mother and younger sister through daily wages averaging NPR 500 ($3.80) per day. The scholarship cost of NPR 120,000 ($915) represents nearly two years' earnings for me. My current work at the construction site for the new Tribhuvan University Teaching Hospital has provided modest savings, but it remains insufficient for advanced certification – an investment that would yield exponential returns through my ability to command higher wages (projected 25% increase) while reducing project delays caused by rework.</w:t>
      </w:r>
    </w:p>
    <w:p>
      <w:pPr>
        <w:pStyle w:val="BodyText"/>
      </w:pPr>
      <w:r>
        <w:t xml:space="preserve">I emphasize that this Scholarship Application Letter is more than a request; it's a commitment to Nepal Kathmandu. Having witnessed our city's growth from narrow alleyways to modern urban centers, I recognize welding as the invisible thread holding together our physical transformation. My goal is not merely personal advancement but establishing a community training initiative in Bhadrakali, Kathmandu, where I will mentor 20 underprivileged youth annually – creating a pipeline of skilled workers to support Nepal's economic transition. This vision aligns with the government's "Make in Nepal" policy and the UNDP's Sustainable Development Goals for skilled labor development.</w:t>
      </w:r>
    </w:p>
    <w:p>
      <w:pPr>
        <w:pStyle w:val="BodyText"/>
      </w:pPr>
      <w:r>
        <w:t xml:space="preserve">The impact of this scholarship extends beyond my career trajectory. In Kathmandu, where construction accounts for 15% of GDP growth (as per National Planning Commission 2022), certified welders directly contribute to:</w:t>
      </w:r>
    </w:p>
    <w:p>
      <w:pPr>
        <w:numPr>
          <w:ilvl w:val="0"/>
          <w:numId w:val="1001"/>
        </w:numPr>
        <w:pStyle w:val="Compact"/>
      </w:pPr>
      <w:r>
        <w:t xml:space="preserve">Reducing project delays by ensuring first-time quality welds</w:t>
      </w:r>
    </w:p>
    <w:p>
      <w:pPr>
        <w:numPr>
          <w:ilvl w:val="0"/>
          <w:numId w:val="1001"/>
        </w:numPr>
        <w:pStyle w:val="Compact"/>
      </w:pPr>
      <w:r>
        <w:t xml:space="preserve">Enhancing building safety standards in earthquake-prone zones</w:t>
      </w:r>
    </w:p>
    <w:p>
      <w:pPr>
        <w:numPr>
          <w:ilvl w:val="0"/>
          <w:numId w:val="1001"/>
        </w:numPr>
        <w:pStyle w:val="Compact"/>
      </w:pPr>
      <w:r>
        <w:t xml:space="preserve">Lowering material waste through precision work (estimated 18% reduction)</w:t>
      </w:r>
    </w:p>
    <w:p>
      <w:pPr>
        <w:numPr>
          <w:ilvl w:val="0"/>
          <w:numId w:val="1001"/>
        </w:numPr>
        <w:pStyle w:val="Compact"/>
      </w:pPr>
      <w:r>
        <w:t xml:space="preserve">Elevating Nepal's reputation for construction quality in regional markets</w:t>
      </w:r>
    </w:p>
    <w:p>
      <w:pPr>
        <w:pStyle w:val="FirstParagraph"/>
      </w:pPr>
      <w:r>
        <w:t xml:space="preserve">I have attached comprehensive documentation including:</w:t>
      </w:r>
    </w:p>
    <w:p>
      <w:pPr>
        <w:numPr>
          <w:ilvl w:val="0"/>
          <w:numId w:val="1002"/>
        </w:numPr>
        <w:pStyle w:val="Compact"/>
      </w:pPr>
      <w:r>
        <w:t xml:space="preserve">Current certification from NTTC (2018)</w:t>
      </w:r>
    </w:p>
    <w:p>
      <w:pPr>
        <w:numPr>
          <w:ilvl w:val="0"/>
          <w:numId w:val="1002"/>
        </w:numPr>
        <w:pStyle w:val="Compact"/>
      </w:pPr>
      <w:r>
        <w:t xml:space="preserve">Performance reports from 7 major Kathmandu construction projects</w:t>
      </w:r>
    </w:p>
    <w:p>
      <w:pPr>
        <w:numPr>
          <w:ilvl w:val="0"/>
          <w:numId w:val="1002"/>
        </w:numPr>
        <w:pStyle w:val="Compact"/>
      </w:pPr>
      <w:r>
        <w:t xml:space="preserve">Letters of support from Shree Construction Ltd. and Kathmandu Metropolitan City</w:t>
      </w:r>
    </w:p>
    <w:p>
      <w:pPr>
        <w:numPr>
          <w:ilvl w:val="0"/>
          <w:numId w:val="1002"/>
        </w:numPr>
        <w:pStyle w:val="Compact"/>
      </w:pPr>
      <w:r>
        <w:t xml:space="preserve">Budget breakdown for NIT training program</w:t>
      </w:r>
    </w:p>
    <w:p>
      <w:pPr>
        <w:pStyle w:val="FirstParagraph"/>
      </w:pPr>
      <w:r>
        <w:t xml:space="preserve">My journey embodies the spirit of Nepal's youth – resilient, community-focused, and relentlessly forward-looking. I have dedicated my career to strengthening Kathmandu's physical foundation; this scholarship will empower me to elevate that foundation with international standards. As a welder who has shaped steel for Nepal Kathmandu's skyline, I now seek the tools to forge a brighter future for our nation's industrial progress.</w:t>
      </w:r>
    </w:p>
    <w:p>
      <w:pPr>
        <w:pStyle w:val="BodyText"/>
      </w:pPr>
      <w:r>
        <w:t xml:space="preserve">Thank you for considering my Scholarship Application Letter. I welcome the opportunity to discuss how my welding expertise, dedication to community development, and deep roots in Kathmandu can contribute meaningfully to your scholarship program's success. I am available at your earliest convenience for an interview at +977-9841234567 or email: rabin.karki@email.com.</w:t>
      </w:r>
    </w:p>
    <w:p>
      <w:pPr>
        <w:pStyle w:val="BodyText"/>
      </w:pPr>
      <w:r>
        <w:t xml:space="preserve">Sincerely,</w:t>
      </w:r>
    </w:p>
    <w:p>
      <w:pPr>
        <w:pStyle w:val="BodyText"/>
      </w:pPr>
      <w:r>
        <w:br/>
      </w:r>
      <w:r>
        <w:br/>
      </w:r>
      <w:r>
        <w:br/>
      </w:r>
    </w:p>
    <w:p>
      <w:pPr>
        <w:pStyle w:val="BodyText"/>
      </w:pPr>
      <w:r>
        <w:t xml:space="preserve">Rabin Karki</w:t>
      </w:r>
    </w:p>
    <w:p>
      <w:pPr>
        <w:pStyle w:val="BodyText"/>
      </w:pPr>
      <w:r>
        <w:t xml:space="preserve">Certified Welder (Nepal Technical Training Center)</w:t>
      </w:r>
    </w:p>
    <w:p>
      <w:pPr>
        <w:pStyle w:val="BodyText"/>
      </w:pPr>
      <w:r>
        <w:t xml:space="preserve">New Baneshwor, Kathmandu, Nepal</w:t>
      </w:r>
    </w:p>
    <w:p>
      <w:pPr>
        <w:pStyle w:val="BodyText"/>
      </w:pPr>
      <w:r>
        <w:t xml:space="preserve">Word Count: 827 | Document Reference: WELD-SCHOL-2023-KTM</w:t>
      </w:r>
    </w:p>
    <w:p>
      <w:pPr>
        <w:pStyle w:val="BodyText"/>
      </w:pPr>
      <w:r>
        <w:t xml:space="preserve">*This Scholarship Application Letter has been meticulously crafted to reflect the unique needs of skilled welders in Nepal Kathmandu, emphasizing community impact, technical alignment with local development priorities, and financial neces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Nepal Kathmandu</dc:title>
  <dc:creator/>
  <dc:language>en</dc:language>
  <cp:keywords/>
  <dcterms:created xsi:type="dcterms:W3CDTF">2026-07-21T04:52:06Z</dcterms:created>
  <dcterms:modified xsi:type="dcterms:W3CDTF">2026-07-21T04:52:06Z</dcterms:modified>
</cp:coreProperties>
</file>

<file path=docProps/custom.xml><?xml version="1.0" encoding="utf-8"?>
<Properties xmlns="http://schemas.openxmlformats.org/officeDocument/2006/custom-properties" xmlns:vt="http://schemas.openxmlformats.org/officeDocument/2006/docPropsVTypes"/>
</file>